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ED9C0" w14:textId="77777777" w:rsidR="00851F43" w:rsidRPr="002017A4" w:rsidRDefault="00851F43" w:rsidP="00DB744F">
      <w:pPr>
        <w:pStyle w:val="NormalWeb"/>
        <w:spacing w:before="0" w:beforeAutospacing="0" w:after="0" w:afterAutospacing="0"/>
        <w:jc w:val="right"/>
        <w:rPr>
          <w:rFonts w:ascii="Century Gothic" w:hAnsi="Century Gothic"/>
          <w:sz w:val="20"/>
          <w:szCs w:val="20"/>
        </w:rPr>
      </w:pPr>
    </w:p>
    <w:p w14:paraId="4FA49C3A" w14:textId="77777777" w:rsidR="00851F43" w:rsidRPr="002017A4" w:rsidRDefault="00851F43" w:rsidP="00F62FFD">
      <w:pPr>
        <w:pStyle w:val="NormalWeb"/>
        <w:spacing w:before="0" w:beforeAutospacing="0" w:after="0" w:afterAutospacing="0"/>
        <w:rPr>
          <w:rFonts w:ascii="Calibri" w:hAnsi="Calibri"/>
          <w:sz w:val="22"/>
          <w:szCs w:val="22"/>
        </w:rPr>
      </w:pPr>
    </w:p>
    <w:p w14:paraId="790A321C" w14:textId="77777777" w:rsidR="00851F43" w:rsidRPr="0038328A" w:rsidRDefault="00851F43" w:rsidP="00F62FFD">
      <w:pPr>
        <w:pStyle w:val="NormalWeb"/>
        <w:spacing w:before="0" w:beforeAutospacing="0" w:after="0" w:afterAutospacing="0"/>
        <w:rPr>
          <w:rFonts w:ascii="Corpid C1s SCd Light" w:hAnsi="Corpid C1s SCd Light"/>
          <w:b/>
          <w:color w:val="008000"/>
          <w:sz w:val="22"/>
          <w:szCs w:val="22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2017A4">
        <w:rPr>
          <w:rFonts w:ascii="Corpid C1s SCd Light" w:hAnsi="Corpid C1s SCd Light"/>
          <w:sz w:val="22"/>
          <w:szCs w:val="22"/>
        </w:rPr>
        <w:t>Dear</w:t>
      </w:r>
      <w:r w:rsidR="004909EC" w:rsidRPr="002017A4">
        <w:rPr>
          <w:rFonts w:ascii="Corpid C1s SCd Light" w:hAnsi="Corpid C1s SCd Light"/>
          <w:sz w:val="22"/>
          <w:szCs w:val="22"/>
          <w:u w:val="single"/>
        </w:rPr>
        <w:tab/>
      </w:r>
      <w:r w:rsidR="004909EC" w:rsidRPr="002017A4">
        <w:rPr>
          <w:rFonts w:ascii="Corpid C1s SCd Light" w:hAnsi="Corpid C1s SCd Light"/>
          <w:sz w:val="22"/>
          <w:szCs w:val="22"/>
          <w:u w:val="single"/>
        </w:rPr>
        <w:tab/>
      </w:r>
      <w:r w:rsidR="004909EC" w:rsidRPr="002017A4">
        <w:rPr>
          <w:rFonts w:ascii="Corpid C1s SCd Light" w:hAnsi="Corpid C1s SCd Light"/>
          <w:sz w:val="22"/>
          <w:szCs w:val="22"/>
          <w:u w:val="single"/>
        </w:rPr>
        <w:tab/>
      </w:r>
      <w:r w:rsidR="004909EC" w:rsidRPr="002017A4">
        <w:rPr>
          <w:rFonts w:ascii="Corpid C1s SCd Light" w:hAnsi="Corpid C1s SCd Light"/>
          <w:sz w:val="22"/>
          <w:szCs w:val="22"/>
          <w:u w:val="single"/>
        </w:rPr>
        <w:tab/>
      </w:r>
      <w:r w:rsidRPr="002017A4">
        <w:rPr>
          <w:rFonts w:ascii="Corpid C1s SCd Light" w:hAnsi="Corpid C1s SCd Light"/>
          <w:bCs/>
          <w:sz w:val="22"/>
          <w:szCs w:val="22"/>
        </w:rPr>
        <w:t>,</w:t>
      </w:r>
    </w:p>
    <w:p w14:paraId="17316299" w14:textId="77777777" w:rsidR="00851F43" w:rsidRPr="002017A4" w:rsidRDefault="00851F43" w:rsidP="00F62FFD">
      <w:pPr>
        <w:pStyle w:val="NormalWeb"/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/>
          <w:sz w:val="22"/>
          <w:szCs w:val="22"/>
        </w:rPr>
        <w:t xml:space="preserve">I </w:t>
      </w:r>
      <w:r w:rsidR="0021735D" w:rsidRPr="002017A4">
        <w:rPr>
          <w:rFonts w:ascii="Corpid C1s SCd Light" w:hAnsi="Corpid C1s SCd Light"/>
          <w:sz w:val="22"/>
          <w:szCs w:val="22"/>
        </w:rPr>
        <w:t>have been</w:t>
      </w:r>
      <w:r w:rsidRPr="002017A4">
        <w:rPr>
          <w:rFonts w:ascii="Corpid C1s SCd Light" w:hAnsi="Corpid C1s SCd Light"/>
          <w:sz w:val="22"/>
          <w:szCs w:val="22"/>
        </w:rPr>
        <w:t xml:space="preserve"> selected for </w:t>
      </w:r>
      <w:r w:rsidR="00DB744F" w:rsidRPr="002017A4">
        <w:rPr>
          <w:rFonts w:ascii="Corpid C1s SCd Light" w:hAnsi="Corpid C1s SCd Light"/>
          <w:sz w:val="22"/>
          <w:szCs w:val="22"/>
        </w:rPr>
        <w:t>t</w:t>
      </w:r>
      <w:r w:rsidRPr="002017A4">
        <w:rPr>
          <w:rFonts w:ascii="Corpid C1s SCd Light" w:hAnsi="Corpid C1s SCd Light"/>
          <w:sz w:val="22"/>
          <w:szCs w:val="22"/>
        </w:rPr>
        <w:t xml:space="preserve">he </w:t>
      </w:r>
      <w:r w:rsidR="00F149F9">
        <w:rPr>
          <w:rFonts w:ascii="Corpid C1s SCd Light" w:hAnsi="Corpid C1s SCd Light"/>
          <w:sz w:val="22"/>
          <w:szCs w:val="22"/>
        </w:rPr>
        <w:t>2020</w:t>
      </w:r>
      <w:r w:rsidR="004909EC" w:rsidRPr="002017A4">
        <w:rPr>
          <w:rFonts w:ascii="Corpid C1s SCd Light" w:hAnsi="Corpid C1s SCd Light"/>
          <w:sz w:val="22"/>
          <w:szCs w:val="22"/>
        </w:rPr>
        <w:t xml:space="preserve"> </w:t>
      </w:r>
      <w:r w:rsidR="007B5ED1" w:rsidRPr="002017A4">
        <w:rPr>
          <w:rFonts w:ascii="Corpid C1s SCd Light" w:hAnsi="Corpid C1s SCd Light"/>
          <w:sz w:val="22"/>
          <w:szCs w:val="22"/>
        </w:rPr>
        <w:t>Middle</w:t>
      </w:r>
      <w:r w:rsidRPr="002017A4">
        <w:rPr>
          <w:rFonts w:ascii="Corpid C1s SCd Light" w:hAnsi="Corpid C1s SCd Light"/>
          <w:sz w:val="22"/>
          <w:szCs w:val="22"/>
        </w:rPr>
        <w:t xml:space="preserve"> School Honors Performance Series.</w:t>
      </w:r>
      <w:r w:rsidR="0021735D" w:rsidRPr="002017A4">
        <w:rPr>
          <w:rFonts w:ascii="Corpid C1s SCd Light" w:hAnsi="Corpid C1s SCd Light"/>
          <w:sz w:val="22"/>
          <w:szCs w:val="22"/>
        </w:rPr>
        <w:t xml:space="preserve"> </w:t>
      </w:r>
      <w:r w:rsidRPr="002017A4">
        <w:rPr>
          <w:rFonts w:ascii="Corpid C1s SCd Light" w:hAnsi="Corpid C1s SCd Light"/>
          <w:sz w:val="22"/>
          <w:szCs w:val="22"/>
        </w:rPr>
        <w:t>I</w:t>
      </w:r>
      <w:r w:rsidR="0021735D" w:rsidRPr="002017A4">
        <w:rPr>
          <w:rFonts w:ascii="Corpid C1s SCd Light" w:hAnsi="Corpid C1s SCd Light"/>
          <w:sz w:val="22"/>
          <w:szCs w:val="22"/>
        </w:rPr>
        <w:t xml:space="preserve"> am going</w:t>
      </w:r>
      <w:r w:rsidRPr="002017A4">
        <w:rPr>
          <w:rFonts w:ascii="Corpid C1s SCd Light" w:hAnsi="Corpid C1s SCd Light"/>
          <w:sz w:val="22"/>
          <w:szCs w:val="22"/>
        </w:rPr>
        <w:t xml:space="preserve"> to </w:t>
      </w:r>
      <w:r w:rsidR="003D6110">
        <w:rPr>
          <w:rFonts w:ascii="Corpid C1s SCd Light" w:hAnsi="Corpid C1s SCd Light"/>
          <w:sz w:val="22"/>
          <w:szCs w:val="22"/>
        </w:rPr>
        <w:t>London</w:t>
      </w:r>
      <w:r w:rsidRPr="002017A4">
        <w:rPr>
          <w:rFonts w:ascii="Corpid C1s SCd Light" w:hAnsi="Corpid C1s SCd Light"/>
          <w:sz w:val="22"/>
          <w:szCs w:val="22"/>
        </w:rPr>
        <w:t xml:space="preserve"> this </w:t>
      </w:r>
      <w:r w:rsidR="007B5ED1" w:rsidRPr="002017A4">
        <w:rPr>
          <w:rFonts w:ascii="Corpid C1s SCd Light" w:hAnsi="Corpid C1s SCd Light"/>
          <w:sz w:val="22"/>
          <w:szCs w:val="22"/>
        </w:rPr>
        <w:t>Ju</w:t>
      </w:r>
      <w:r w:rsidR="003D6110">
        <w:rPr>
          <w:rFonts w:ascii="Corpid C1s SCd Light" w:hAnsi="Corpid C1s SCd Light"/>
          <w:sz w:val="22"/>
          <w:szCs w:val="22"/>
        </w:rPr>
        <w:t>ly</w:t>
      </w:r>
      <w:r w:rsidR="00DB744F" w:rsidRPr="002017A4">
        <w:rPr>
          <w:rFonts w:ascii="Corpid C1s SCd Light" w:hAnsi="Corpid C1s SCd Light"/>
          <w:sz w:val="22"/>
          <w:szCs w:val="22"/>
        </w:rPr>
        <w:t xml:space="preserve"> </w:t>
      </w:r>
      <w:r w:rsidRPr="002017A4">
        <w:rPr>
          <w:rFonts w:ascii="Corpid C1s SCd Light" w:hAnsi="Corpid C1s SCd Light"/>
          <w:sz w:val="22"/>
          <w:szCs w:val="22"/>
        </w:rPr>
        <w:t xml:space="preserve">for an amazing opportunity to perform at </w:t>
      </w:r>
      <w:r w:rsidR="003D6110">
        <w:rPr>
          <w:rFonts w:ascii="Corpid C1s SCd Light" w:hAnsi="Corpid C1s SCd Light"/>
          <w:sz w:val="22"/>
          <w:szCs w:val="22"/>
        </w:rPr>
        <w:t>Royal Festival</w:t>
      </w:r>
      <w:r w:rsidRPr="002017A4">
        <w:rPr>
          <w:rFonts w:ascii="Corpid C1s SCd Light" w:hAnsi="Corpid C1s SCd Light"/>
          <w:sz w:val="22"/>
          <w:szCs w:val="22"/>
        </w:rPr>
        <w:t xml:space="preserve"> Hall with other selected </w:t>
      </w:r>
      <w:r w:rsidR="005223C9" w:rsidRPr="002017A4">
        <w:rPr>
          <w:rFonts w:ascii="Corpid C1s SCd Light" w:hAnsi="Corpid C1s SCd Light"/>
          <w:sz w:val="22"/>
          <w:szCs w:val="22"/>
        </w:rPr>
        <w:t xml:space="preserve">Junior </w:t>
      </w:r>
      <w:r w:rsidR="00A25331">
        <w:rPr>
          <w:rFonts w:ascii="Corpid C1s SCd Light" w:hAnsi="Corpid C1s SCd Light"/>
          <w:sz w:val="22"/>
          <w:szCs w:val="22"/>
        </w:rPr>
        <w:t xml:space="preserve">Finalists! </w:t>
      </w:r>
      <w:r w:rsidRPr="002017A4">
        <w:rPr>
          <w:rFonts w:ascii="Corpid C1s SCd Light" w:hAnsi="Corpid C1s SCd Light"/>
          <w:sz w:val="22"/>
          <w:szCs w:val="22"/>
        </w:rPr>
        <w:t xml:space="preserve">The </w:t>
      </w:r>
      <w:r w:rsidR="007B5ED1" w:rsidRPr="002017A4">
        <w:rPr>
          <w:rFonts w:ascii="Corpid C1s SCd Light" w:hAnsi="Corpid C1s SCd Light"/>
          <w:sz w:val="22"/>
          <w:szCs w:val="22"/>
        </w:rPr>
        <w:t>Middle</w:t>
      </w:r>
      <w:r w:rsidRPr="002017A4">
        <w:rPr>
          <w:rFonts w:ascii="Corpid C1s SCd Light" w:hAnsi="Corpid C1s SCd Light"/>
          <w:sz w:val="22"/>
          <w:szCs w:val="22"/>
        </w:rPr>
        <w:t xml:space="preserve"> School Honors Performance Series brings together exceptional </w:t>
      </w:r>
      <w:r w:rsidR="007B5ED1" w:rsidRPr="002017A4">
        <w:rPr>
          <w:rFonts w:ascii="Corpid C1s SCd Light" w:hAnsi="Corpid C1s SCd Light"/>
          <w:sz w:val="22"/>
          <w:szCs w:val="22"/>
        </w:rPr>
        <w:t>middle</w:t>
      </w:r>
      <w:r w:rsidRPr="002017A4">
        <w:rPr>
          <w:rFonts w:ascii="Corpid C1s SCd Light" w:hAnsi="Corpid C1s SCd Light"/>
          <w:sz w:val="22"/>
          <w:szCs w:val="22"/>
        </w:rPr>
        <w:t xml:space="preserve"> school performers from </w:t>
      </w:r>
      <w:r w:rsidR="009909BE" w:rsidRPr="002017A4">
        <w:rPr>
          <w:rFonts w:ascii="Corpid C1s SCd Light" w:hAnsi="Corpid C1s SCd Light"/>
          <w:sz w:val="22"/>
          <w:szCs w:val="22"/>
        </w:rPr>
        <w:t>the U.S., Canada, and select international schools</w:t>
      </w:r>
      <w:r w:rsidR="00A25331">
        <w:rPr>
          <w:rFonts w:ascii="Corpid C1s SCd Light" w:hAnsi="Corpid C1s SCd Light"/>
          <w:sz w:val="22"/>
          <w:szCs w:val="22"/>
        </w:rPr>
        <w:t xml:space="preserve">. </w:t>
      </w:r>
      <w:r w:rsidR="005223C9" w:rsidRPr="002017A4">
        <w:rPr>
          <w:rFonts w:ascii="Corpid C1s SCd Light" w:hAnsi="Corpid C1s SCd Light"/>
          <w:sz w:val="22"/>
          <w:szCs w:val="22"/>
        </w:rPr>
        <w:t xml:space="preserve">Junior </w:t>
      </w:r>
      <w:r w:rsidRPr="002017A4">
        <w:rPr>
          <w:rFonts w:ascii="Corpid C1s SCd Light" w:hAnsi="Corpid C1s SCd Light"/>
          <w:sz w:val="22"/>
          <w:szCs w:val="22"/>
        </w:rPr>
        <w:t xml:space="preserve">Finalists </w:t>
      </w:r>
      <w:proofErr w:type="gramStart"/>
      <w:r w:rsidRPr="002017A4">
        <w:rPr>
          <w:rFonts w:ascii="Corpid C1s SCd Light" w:hAnsi="Corpid C1s SCd Light"/>
          <w:sz w:val="22"/>
          <w:szCs w:val="22"/>
        </w:rPr>
        <w:t>have the opportunity to</w:t>
      </w:r>
      <w:proofErr w:type="gramEnd"/>
      <w:r w:rsidRPr="002017A4">
        <w:rPr>
          <w:rFonts w:ascii="Corpid C1s SCd Light" w:hAnsi="Corpid C1s SCd Light"/>
          <w:sz w:val="22"/>
          <w:szCs w:val="22"/>
        </w:rPr>
        <w:t xml:space="preserve"> study under master conductors, work with other elite musicians</w:t>
      </w:r>
      <w:r w:rsidR="00A25331">
        <w:rPr>
          <w:rFonts w:ascii="Corpid C1s SCd Light" w:hAnsi="Corpid C1s SCd Light"/>
          <w:sz w:val="22"/>
          <w:szCs w:val="22"/>
        </w:rPr>
        <w:t xml:space="preserve"> and perform at </w:t>
      </w:r>
      <w:r w:rsidR="003D6110">
        <w:rPr>
          <w:rFonts w:ascii="Corpid C1s SCd Light" w:hAnsi="Corpid C1s SCd Light"/>
          <w:sz w:val="22"/>
          <w:szCs w:val="22"/>
        </w:rPr>
        <w:t>Royal Festival</w:t>
      </w:r>
      <w:r w:rsidR="00A25331">
        <w:rPr>
          <w:rFonts w:ascii="Corpid C1s SCd Light" w:hAnsi="Corpid C1s SCd Light"/>
          <w:sz w:val="22"/>
          <w:szCs w:val="22"/>
        </w:rPr>
        <w:t xml:space="preserve"> Hall. </w:t>
      </w:r>
      <w:r w:rsidRPr="002017A4">
        <w:rPr>
          <w:rFonts w:ascii="Corpid C1s SCd Light" w:hAnsi="Corpid C1s SCd Light"/>
          <w:sz w:val="22"/>
          <w:szCs w:val="22"/>
        </w:rPr>
        <w:t>We</w:t>
      </w:r>
      <w:r w:rsidR="0021735D" w:rsidRPr="002017A4">
        <w:rPr>
          <w:rFonts w:ascii="Corpid C1s SCd Light" w:hAnsi="Corpid C1s SCd Light"/>
          <w:sz w:val="22"/>
          <w:szCs w:val="22"/>
        </w:rPr>
        <w:t xml:space="preserve"> </w:t>
      </w:r>
      <w:r w:rsidRPr="002017A4">
        <w:rPr>
          <w:rStyle w:val="revorangeheader"/>
          <w:rFonts w:ascii="Corpid C1s SCd Light" w:hAnsi="Corpid C1s SCd Light"/>
          <w:sz w:val="22"/>
          <w:szCs w:val="22"/>
        </w:rPr>
        <w:t xml:space="preserve">spend a total of 5 days together in </w:t>
      </w:r>
      <w:r w:rsidR="003D6110">
        <w:rPr>
          <w:rFonts w:ascii="Corpid C1s SCd Light" w:hAnsi="Corpid C1s SCd Light"/>
          <w:sz w:val="22"/>
          <w:szCs w:val="22"/>
        </w:rPr>
        <w:t>London</w:t>
      </w:r>
      <w:r w:rsidRPr="002017A4">
        <w:rPr>
          <w:rStyle w:val="revorangeheader"/>
          <w:rFonts w:ascii="Corpid C1s SCd Light" w:hAnsi="Corpid C1s SCd Light"/>
          <w:sz w:val="22"/>
          <w:szCs w:val="22"/>
        </w:rPr>
        <w:t xml:space="preserve">. </w:t>
      </w:r>
      <w:r w:rsidRPr="002017A4">
        <w:rPr>
          <w:rFonts w:ascii="Corpid C1s SCd Light" w:hAnsi="Corpid C1s SCd Light"/>
          <w:sz w:val="22"/>
          <w:szCs w:val="22"/>
        </w:rPr>
        <w:t xml:space="preserve">Here are some of the exciting activities that are planned: </w:t>
      </w:r>
    </w:p>
    <w:p w14:paraId="5CA035F6" w14:textId="77777777" w:rsidR="005223C9" w:rsidRPr="002017A4" w:rsidRDefault="005223C9" w:rsidP="005223C9">
      <w:pPr>
        <w:pStyle w:val="ListParagraph"/>
        <w:numPr>
          <w:ilvl w:val="0"/>
          <w:numId w:val="5"/>
        </w:numPr>
        <w:spacing w:after="0" w:line="240" w:lineRule="auto"/>
        <w:rPr>
          <w:rFonts w:ascii="Corpid C1s SCd Light" w:hAnsi="Corpid C1s SCd Light"/>
          <w:b/>
          <w:szCs w:val="22"/>
        </w:rPr>
      </w:pPr>
      <w:r w:rsidRPr="002017A4">
        <w:rPr>
          <w:rFonts w:ascii="Corpid C1s SCd Light" w:hAnsi="Corpid C1s SCd Light"/>
          <w:b/>
          <w:szCs w:val="22"/>
        </w:rPr>
        <w:t xml:space="preserve">Perform in the exclusive </w:t>
      </w:r>
      <w:r w:rsidRPr="002017A4">
        <w:rPr>
          <w:rFonts w:ascii="Corpid C1s SCd Light" w:hAnsi="Corpid C1s SCd Light"/>
          <w:b/>
          <w:iCs/>
          <w:szCs w:val="22"/>
        </w:rPr>
        <w:t>Honors Junior Performance</w:t>
      </w:r>
      <w:r w:rsidRPr="002017A4">
        <w:rPr>
          <w:rFonts w:ascii="Corpid C1s SCd Light" w:hAnsi="Corpid C1s SCd Light"/>
          <w:b/>
          <w:szCs w:val="22"/>
        </w:rPr>
        <w:t xml:space="preserve"> at </w:t>
      </w:r>
      <w:r w:rsidR="003D6110">
        <w:rPr>
          <w:rFonts w:ascii="Corpid C1s SCd Light" w:hAnsi="Corpid C1s SCd Light"/>
          <w:b/>
          <w:szCs w:val="22"/>
        </w:rPr>
        <w:t>Royal Festival</w:t>
      </w:r>
      <w:r w:rsidRPr="002017A4">
        <w:rPr>
          <w:rFonts w:ascii="Corpid C1s SCd Light" w:hAnsi="Corpid C1s SCd Light"/>
          <w:b/>
          <w:szCs w:val="22"/>
        </w:rPr>
        <w:t xml:space="preserve"> Hall</w:t>
      </w:r>
      <w:r w:rsidRPr="002017A4">
        <w:rPr>
          <w:rFonts w:ascii="Corpid C1s SCd Light" w:hAnsi="Corpid C1s SCd Light"/>
          <w:szCs w:val="22"/>
        </w:rPr>
        <w:t xml:space="preserve"> on </w:t>
      </w:r>
      <w:r w:rsidR="00F149F9">
        <w:rPr>
          <w:rFonts w:ascii="Corpid C1s SCd Light" w:hAnsi="Corpid C1s SCd Light"/>
          <w:szCs w:val="22"/>
        </w:rPr>
        <w:t>Friday</w:t>
      </w:r>
      <w:r w:rsidRPr="002017A4">
        <w:rPr>
          <w:rFonts w:ascii="Corpid C1s SCd Light" w:hAnsi="Corpid C1s SCd Light"/>
          <w:szCs w:val="22"/>
        </w:rPr>
        <w:t>, Ju</w:t>
      </w:r>
      <w:r w:rsidR="003D6110">
        <w:rPr>
          <w:rFonts w:ascii="Corpid C1s SCd Light" w:hAnsi="Corpid C1s SCd Light"/>
          <w:szCs w:val="22"/>
        </w:rPr>
        <w:t>ly</w:t>
      </w:r>
      <w:r w:rsidRPr="002017A4">
        <w:rPr>
          <w:rFonts w:ascii="Corpid C1s SCd Light" w:hAnsi="Corpid C1s SCd Light"/>
          <w:szCs w:val="22"/>
        </w:rPr>
        <w:t xml:space="preserve"> </w:t>
      </w:r>
      <w:r w:rsidR="00F149F9">
        <w:rPr>
          <w:rFonts w:ascii="Corpid C1s SCd Light" w:hAnsi="Corpid C1s SCd Light"/>
          <w:szCs w:val="22"/>
        </w:rPr>
        <w:t>31, 2020</w:t>
      </w:r>
    </w:p>
    <w:p w14:paraId="094308EB" w14:textId="5F7AC923" w:rsidR="005223C9" w:rsidRPr="002017A4" w:rsidRDefault="005223C9" w:rsidP="005223C9">
      <w:pPr>
        <w:numPr>
          <w:ilvl w:val="0"/>
          <w:numId w:val="5"/>
        </w:numPr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 w:cs="Arial"/>
          <w:sz w:val="22"/>
          <w:szCs w:val="22"/>
        </w:rPr>
        <w:t xml:space="preserve">Work with </w:t>
      </w:r>
      <w:r w:rsidRPr="002017A4">
        <w:rPr>
          <w:rFonts w:ascii="Corpid C1s SCd Light" w:hAnsi="Corpid C1s SCd Light" w:cs="Arial"/>
          <w:b/>
          <w:sz w:val="22"/>
          <w:szCs w:val="22"/>
        </w:rPr>
        <w:t>master conductors</w:t>
      </w:r>
      <w:r w:rsidRPr="002017A4">
        <w:rPr>
          <w:rFonts w:ascii="Corpid C1s SCd Light" w:hAnsi="Corpid C1s SCd Light" w:cs="Arial"/>
          <w:sz w:val="22"/>
          <w:szCs w:val="22"/>
        </w:rPr>
        <w:t xml:space="preserve"> and build </w:t>
      </w:r>
      <w:r w:rsidR="00F149F9">
        <w:rPr>
          <w:rFonts w:ascii="Corpid C1s SCd Light" w:hAnsi="Corpid C1s SCd Light" w:cs="Arial"/>
          <w:sz w:val="22"/>
          <w:szCs w:val="22"/>
        </w:rPr>
        <w:t>my</w:t>
      </w:r>
      <w:r w:rsidR="00F149F9" w:rsidRPr="002017A4">
        <w:rPr>
          <w:rFonts w:ascii="Corpid C1s SCd Light" w:hAnsi="Corpid C1s SCd Light" w:cs="Arial"/>
          <w:sz w:val="22"/>
          <w:szCs w:val="22"/>
        </w:rPr>
        <w:t xml:space="preserve"> </w:t>
      </w:r>
      <w:r w:rsidRPr="002017A4">
        <w:rPr>
          <w:rFonts w:ascii="Corpid C1s SCd Light" w:hAnsi="Corpid C1s SCd Light" w:cs="Arial"/>
          <w:sz w:val="22"/>
          <w:szCs w:val="22"/>
        </w:rPr>
        <w:t>performing resume</w:t>
      </w:r>
      <w:bookmarkStart w:id="0" w:name="_GoBack"/>
      <w:bookmarkEnd w:id="0"/>
    </w:p>
    <w:p w14:paraId="6BB9DE15" w14:textId="77777777" w:rsidR="005223C9" w:rsidRPr="002017A4" w:rsidRDefault="005223C9" w:rsidP="005223C9">
      <w:pPr>
        <w:numPr>
          <w:ilvl w:val="0"/>
          <w:numId w:val="5"/>
        </w:numPr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 w:cs="Arial"/>
          <w:sz w:val="22"/>
          <w:szCs w:val="22"/>
        </w:rPr>
        <w:t xml:space="preserve">Attend a </w:t>
      </w:r>
      <w:r w:rsidR="003D6110">
        <w:rPr>
          <w:rFonts w:ascii="Corpid C1s SCd Light" w:hAnsi="Corpid C1s SCd Light" w:cs="Arial"/>
          <w:b/>
          <w:sz w:val="22"/>
          <w:szCs w:val="22"/>
        </w:rPr>
        <w:t>West End</w:t>
      </w:r>
      <w:r w:rsidRPr="002017A4">
        <w:rPr>
          <w:rFonts w:ascii="Corpid C1s SCd Light" w:hAnsi="Corpid C1s SCd Light" w:cs="Arial"/>
          <w:b/>
          <w:sz w:val="22"/>
          <w:szCs w:val="22"/>
        </w:rPr>
        <w:t xml:space="preserve"> </w:t>
      </w:r>
      <w:r w:rsidR="003D6110">
        <w:rPr>
          <w:rFonts w:ascii="Corpid C1s SCd Light" w:hAnsi="Corpid C1s SCd Light" w:cs="Arial"/>
          <w:b/>
          <w:sz w:val="22"/>
          <w:szCs w:val="22"/>
        </w:rPr>
        <w:t xml:space="preserve">Theatre </w:t>
      </w:r>
      <w:r w:rsidRPr="002017A4">
        <w:rPr>
          <w:rFonts w:ascii="Corpid C1s SCd Light" w:hAnsi="Corpid C1s SCd Light" w:cs="Arial"/>
          <w:b/>
          <w:sz w:val="22"/>
          <w:szCs w:val="22"/>
        </w:rPr>
        <w:t>Show</w:t>
      </w:r>
      <w:r w:rsidRPr="002017A4">
        <w:rPr>
          <w:rFonts w:ascii="Corpid C1s SCd Light" w:hAnsi="Corpid C1s SCd Light" w:cs="Arial"/>
          <w:sz w:val="22"/>
          <w:szCs w:val="22"/>
        </w:rPr>
        <w:t xml:space="preserve">, see </w:t>
      </w:r>
      <w:r w:rsidRPr="002017A4">
        <w:rPr>
          <w:rFonts w:ascii="Corpid C1s SCd Light" w:hAnsi="Corpid C1s SCd Light" w:cs="Arial"/>
          <w:b/>
          <w:sz w:val="22"/>
          <w:szCs w:val="22"/>
        </w:rPr>
        <w:t>famous sites</w:t>
      </w:r>
      <w:r w:rsidRPr="002017A4">
        <w:rPr>
          <w:rFonts w:ascii="Corpid C1s SCd Light" w:hAnsi="Corpid C1s SCd Light" w:cs="Arial"/>
          <w:sz w:val="22"/>
          <w:szCs w:val="22"/>
        </w:rPr>
        <w:t xml:space="preserve">, and experience </w:t>
      </w:r>
      <w:r w:rsidRPr="002017A4">
        <w:rPr>
          <w:rFonts w:ascii="Corpid C1s SCd Light" w:hAnsi="Corpid C1s SCd Light" w:cs="Arial"/>
          <w:b/>
          <w:sz w:val="22"/>
          <w:szCs w:val="22"/>
        </w:rPr>
        <w:t>the excitement of</w:t>
      </w:r>
      <w:r w:rsidRPr="002017A4">
        <w:rPr>
          <w:rFonts w:ascii="Corpid C1s SCd Light" w:hAnsi="Corpid C1s SCd Light" w:cs="Arial"/>
          <w:sz w:val="22"/>
          <w:szCs w:val="22"/>
        </w:rPr>
        <w:t xml:space="preserve"> </w:t>
      </w:r>
      <w:r w:rsidR="003D6110">
        <w:rPr>
          <w:rFonts w:ascii="Corpid C1s SCd Light" w:hAnsi="Corpid C1s SCd Light" w:cs="Arial"/>
          <w:b/>
          <w:sz w:val="22"/>
          <w:szCs w:val="22"/>
        </w:rPr>
        <w:t>London</w:t>
      </w:r>
    </w:p>
    <w:p w14:paraId="5489CD1B" w14:textId="048328F0" w:rsidR="005223C9" w:rsidRPr="002017A4" w:rsidRDefault="005223C9" w:rsidP="005223C9">
      <w:pPr>
        <w:numPr>
          <w:ilvl w:val="0"/>
          <w:numId w:val="5"/>
        </w:numPr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 w:cs="Arial"/>
          <w:sz w:val="22"/>
          <w:szCs w:val="22"/>
        </w:rPr>
        <w:t xml:space="preserve">Celebrate </w:t>
      </w:r>
      <w:r w:rsidR="00F149F9">
        <w:rPr>
          <w:rFonts w:ascii="Corpid C1s SCd Light" w:hAnsi="Corpid C1s SCd Light" w:cs="Arial"/>
          <w:sz w:val="22"/>
          <w:szCs w:val="22"/>
        </w:rPr>
        <w:t>our</w:t>
      </w:r>
      <w:r w:rsidR="00F149F9" w:rsidRPr="002017A4">
        <w:rPr>
          <w:rFonts w:ascii="Corpid C1s SCd Light" w:hAnsi="Corpid C1s SCd Light" w:cs="Arial"/>
          <w:sz w:val="22"/>
          <w:szCs w:val="22"/>
        </w:rPr>
        <w:t xml:space="preserve"> </w:t>
      </w:r>
      <w:r w:rsidRPr="002017A4">
        <w:rPr>
          <w:rFonts w:ascii="Corpid C1s SCd Light" w:hAnsi="Corpid C1s SCd Light" w:cs="Arial"/>
          <w:sz w:val="22"/>
          <w:szCs w:val="22"/>
        </w:rPr>
        <w:t xml:space="preserve">accomplishments at the Junior Finalist Celebration </w:t>
      </w:r>
      <w:r w:rsidR="005566A0">
        <w:rPr>
          <w:rFonts w:ascii="Corpid C1s SCd Light" w:hAnsi="Corpid C1s SCd Light" w:cs="Arial"/>
          <w:sz w:val="22"/>
          <w:szCs w:val="22"/>
        </w:rPr>
        <w:t>on the River Thame</w:t>
      </w:r>
      <w:r w:rsidR="00F149F9">
        <w:rPr>
          <w:rFonts w:ascii="Corpid C1s SCd Light" w:hAnsi="Corpid C1s SCd Light" w:cs="Arial"/>
          <w:sz w:val="22"/>
          <w:szCs w:val="22"/>
        </w:rPr>
        <w:t>s</w:t>
      </w:r>
    </w:p>
    <w:p w14:paraId="458E59DA" w14:textId="77777777" w:rsidR="005223C9" w:rsidRPr="002017A4" w:rsidRDefault="005223C9" w:rsidP="005223C9">
      <w:pPr>
        <w:numPr>
          <w:ilvl w:val="0"/>
          <w:numId w:val="5"/>
        </w:numPr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 w:cs="Arial"/>
          <w:sz w:val="22"/>
          <w:szCs w:val="22"/>
        </w:rPr>
        <w:t>Stay in the</w:t>
      </w:r>
      <w:r w:rsidRPr="002017A4">
        <w:rPr>
          <w:rFonts w:ascii="Corpid C1s SCd Light" w:hAnsi="Corpid C1s SCd Light" w:cs="Arial"/>
          <w:b/>
          <w:sz w:val="22"/>
          <w:szCs w:val="22"/>
        </w:rPr>
        <w:t xml:space="preserve"> heart of </w:t>
      </w:r>
      <w:r w:rsidR="001441E5">
        <w:rPr>
          <w:rFonts w:ascii="Corpid C1s SCd Light" w:hAnsi="Corpid C1s SCd Light" w:cs="Arial"/>
          <w:b/>
          <w:sz w:val="22"/>
          <w:szCs w:val="22"/>
        </w:rPr>
        <w:t>London</w:t>
      </w:r>
      <w:r w:rsidRPr="002017A4">
        <w:rPr>
          <w:rFonts w:ascii="Corpid C1s SCd Light" w:hAnsi="Corpid C1s SCd Light" w:cs="Arial"/>
          <w:sz w:val="22"/>
          <w:szCs w:val="22"/>
        </w:rPr>
        <w:t xml:space="preserve"> and rehearse with other accomplished Junior Finalists</w:t>
      </w:r>
    </w:p>
    <w:p w14:paraId="0119E042" w14:textId="77777777" w:rsidR="004909EC" w:rsidRPr="002017A4" w:rsidRDefault="004909EC" w:rsidP="004909EC">
      <w:pPr>
        <w:ind w:left="720"/>
        <w:rPr>
          <w:rFonts w:ascii="Corpid C1s SCd Light" w:hAnsi="Corpid C1s SCd Light"/>
          <w:sz w:val="22"/>
          <w:szCs w:val="22"/>
        </w:rPr>
      </w:pPr>
    </w:p>
    <w:p w14:paraId="58BCF235" w14:textId="35475C6B" w:rsidR="00851F43" w:rsidRPr="002017A4" w:rsidRDefault="00851F43" w:rsidP="00117D34">
      <w:pPr>
        <w:pStyle w:val="NormalWeb"/>
        <w:spacing w:before="0" w:beforeAutospacing="0" w:after="0" w:afterAutospacing="0"/>
        <w:rPr>
          <w:rFonts w:ascii="Corpid C1s SCd Light" w:hAnsi="Corpid C1s SCd Light"/>
          <w:sz w:val="22"/>
          <w:szCs w:val="22"/>
        </w:rPr>
      </w:pPr>
      <w:r w:rsidRPr="002017A4">
        <w:rPr>
          <w:rFonts w:ascii="Corpid C1s SCd Light" w:hAnsi="Corpid C1s SCd Light"/>
          <w:b/>
          <w:sz w:val="22"/>
          <w:szCs w:val="22"/>
        </w:rPr>
        <w:t xml:space="preserve">In order to take part in this opportunity, I need to raise $ </w:t>
      </w:r>
      <w:r w:rsidRPr="002017A4">
        <w:rPr>
          <w:rFonts w:ascii="Corpid C1s SCd Light" w:hAnsi="Corpid C1s SCd Light"/>
          <w:b/>
          <w:sz w:val="22"/>
          <w:szCs w:val="22"/>
          <w:u w:val="single"/>
        </w:rPr>
        <w:t>(</w:t>
      </w:r>
      <w:r w:rsidRPr="002017A4">
        <w:rPr>
          <w:rFonts w:ascii="Corpid C1s SCd Light" w:hAnsi="Corpid C1s SCd Light"/>
          <w:b/>
          <w:sz w:val="22"/>
          <w:szCs w:val="22"/>
          <w:highlight w:val="yellow"/>
          <w:u w:val="single"/>
        </w:rPr>
        <w:t>insert amount needed</w:t>
      </w:r>
      <w:r w:rsidRPr="002017A4">
        <w:rPr>
          <w:rFonts w:ascii="Corpid C1s SCd Light" w:hAnsi="Corpid C1s SCd Light"/>
          <w:b/>
          <w:sz w:val="22"/>
          <w:szCs w:val="22"/>
        </w:rPr>
        <w:t>)</w:t>
      </w:r>
      <w:r w:rsidR="00A25331">
        <w:rPr>
          <w:rFonts w:ascii="Corpid C1s SCd Light" w:hAnsi="Corpid C1s SCd Light"/>
          <w:sz w:val="22"/>
          <w:szCs w:val="22"/>
        </w:rPr>
        <w:t>.</w:t>
      </w:r>
      <w:r w:rsidRPr="002017A4">
        <w:rPr>
          <w:rFonts w:ascii="Corpid C1s SCd Light" w:hAnsi="Corpid C1s SCd Light"/>
          <w:sz w:val="22"/>
          <w:szCs w:val="22"/>
        </w:rPr>
        <w:t xml:space="preserve"> Please help me by sponsoring a portion of my trip. Any contribution you could make would bring me that much closer to this </w:t>
      </w:r>
      <w:r w:rsidR="00A25331">
        <w:rPr>
          <w:rFonts w:ascii="Corpid C1s SCd Light" w:hAnsi="Corpid C1s SCd Light"/>
          <w:sz w:val="22"/>
          <w:szCs w:val="22"/>
        </w:rPr>
        <w:t xml:space="preserve">once-in-a-lifetime experience. </w:t>
      </w:r>
      <w:r w:rsidR="00DB744F" w:rsidRPr="002017A4">
        <w:rPr>
          <w:rFonts w:ascii="Corpid C1s SCd Light" w:hAnsi="Corpid C1s SCd Light"/>
          <w:sz w:val="22"/>
          <w:szCs w:val="22"/>
        </w:rPr>
        <w:t xml:space="preserve">You may </w:t>
      </w:r>
      <w:r w:rsidRPr="002017A4">
        <w:rPr>
          <w:rFonts w:ascii="Corpid C1s SCd Light" w:hAnsi="Corpid C1s SCd Light"/>
          <w:sz w:val="22"/>
          <w:szCs w:val="22"/>
        </w:rPr>
        <w:t>send your contribution to me at</w:t>
      </w:r>
      <w:r w:rsidRPr="002017A4">
        <w:rPr>
          <w:rFonts w:ascii="Corpid C1s SCd Light" w:hAnsi="Corpid C1s SCd Light"/>
          <w:b/>
          <w:sz w:val="22"/>
          <w:szCs w:val="22"/>
        </w:rPr>
        <w:t xml:space="preserve"> </w:t>
      </w:r>
      <w:r w:rsidRPr="002017A4">
        <w:rPr>
          <w:rFonts w:ascii="Corpid C1s SCd Light" w:hAnsi="Corpid C1s SCd Light"/>
          <w:b/>
          <w:sz w:val="22"/>
          <w:szCs w:val="22"/>
          <w:u w:val="single"/>
        </w:rPr>
        <w:t>(</w:t>
      </w:r>
      <w:r w:rsidRPr="002017A4">
        <w:rPr>
          <w:rFonts w:ascii="Corpid C1s SCd Light" w:hAnsi="Corpid C1s SCd Light"/>
          <w:b/>
          <w:sz w:val="22"/>
          <w:szCs w:val="22"/>
          <w:highlight w:val="yellow"/>
          <w:u w:val="single"/>
        </w:rPr>
        <w:t>insert student/parent name, mailing address including state and zip code</w:t>
      </w:r>
      <w:r w:rsidRPr="002017A4">
        <w:rPr>
          <w:rFonts w:ascii="Corpid C1s SCd Light" w:hAnsi="Corpid C1s SCd Light"/>
          <w:b/>
          <w:sz w:val="22"/>
          <w:szCs w:val="22"/>
        </w:rPr>
        <w:t>)</w:t>
      </w:r>
      <w:r w:rsidR="00DB744F" w:rsidRPr="002017A4">
        <w:rPr>
          <w:rFonts w:ascii="Corpid C1s SCd Light" w:hAnsi="Corpid C1s SCd Light"/>
          <w:b/>
          <w:sz w:val="22"/>
          <w:szCs w:val="22"/>
        </w:rPr>
        <w:t xml:space="preserve"> </w:t>
      </w:r>
      <w:r w:rsidR="00DB744F" w:rsidRPr="002017A4">
        <w:rPr>
          <w:rFonts w:ascii="Corpid C1s SCd Light" w:hAnsi="Corpid C1s SCd Light"/>
          <w:sz w:val="22"/>
          <w:szCs w:val="22"/>
        </w:rPr>
        <w:t xml:space="preserve">or directly to the program at </w:t>
      </w:r>
      <w:r w:rsidR="006B3BE0" w:rsidRPr="002017A4">
        <w:rPr>
          <w:rFonts w:ascii="Corpid C1s SCd Light" w:hAnsi="Corpid C1s SCd Light"/>
          <w:b/>
          <w:sz w:val="22"/>
          <w:szCs w:val="22"/>
        </w:rPr>
        <w:t xml:space="preserve">Honors Performance Series, </w:t>
      </w:r>
      <w:r w:rsidR="006B3BE0" w:rsidRPr="00E012FD">
        <w:rPr>
          <w:rFonts w:ascii="Corpid C1s SCd Light" w:hAnsi="Corpid C1s SCd Light"/>
          <w:b/>
          <w:sz w:val="22"/>
          <w:szCs w:val="22"/>
        </w:rPr>
        <w:t>PO Box 6276, Charlottesville, VA 22906-6276</w:t>
      </w:r>
      <w:r w:rsidR="006B3BE0">
        <w:rPr>
          <w:rFonts w:ascii="Corpid C1s SCd Light" w:hAnsi="Corpid C1s SCd Light"/>
          <w:b/>
          <w:sz w:val="22"/>
          <w:szCs w:val="22"/>
        </w:rPr>
        <w:t>.</w:t>
      </w:r>
    </w:p>
    <w:p w14:paraId="63A4B7DD" w14:textId="36C63297" w:rsidR="00851F43" w:rsidRPr="002017A4" w:rsidRDefault="00851F43" w:rsidP="00311D0D">
      <w:pPr>
        <w:pStyle w:val="NormalWeb"/>
        <w:rPr>
          <w:rFonts w:ascii="Corpid C1s SCd Light" w:hAnsi="Corpid C1s SCd Light"/>
          <w:sz w:val="22"/>
          <w:szCs w:val="22"/>
        </w:rPr>
      </w:pPr>
      <w:r w:rsidRPr="733D68E0">
        <w:rPr>
          <w:rFonts w:ascii="Corpid C1s SCd Light" w:hAnsi="Corpid C1s SCd Light"/>
          <w:sz w:val="22"/>
          <w:szCs w:val="22"/>
        </w:rPr>
        <w:t xml:space="preserve">Please call or email me if you have any questions or want to hear more about this </w:t>
      </w:r>
      <w:r w:rsidR="00F149F9" w:rsidRPr="733D68E0">
        <w:rPr>
          <w:rFonts w:ascii="Corpid C1s SCd Light" w:hAnsi="Corpid C1s SCd Light"/>
          <w:sz w:val="22"/>
          <w:szCs w:val="22"/>
        </w:rPr>
        <w:t>amazing</w:t>
      </w:r>
      <w:r w:rsidRPr="733D68E0">
        <w:rPr>
          <w:rFonts w:ascii="Corpid C1s SCd Light" w:hAnsi="Corpid C1s SCd Light"/>
          <w:sz w:val="22"/>
          <w:szCs w:val="22"/>
        </w:rPr>
        <w:t xml:space="preserve"> learning opportunity. You can learn more about the program by visiting the website at </w:t>
      </w:r>
      <w:r w:rsidRPr="733D68E0">
        <w:rPr>
          <w:rFonts w:ascii="Corpid C1s SCd Light" w:hAnsi="Corpid C1s SCd Light"/>
          <w:sz w:val="22"/>
          <w:szCs w:val="22"/>
          <w:u w:val="single"/>
        </w:rPr>
        <w:t>www.honorsperformance.org</w:t>
      </w:r>
      <w:r w:rsidRPr="733D68E0">
        <w:rPr>
          <w:rFonts w:ascii="Corpid C1s SCd Light" w:hAnsi="Corpid C1s SCd Light"/>
          <w:sz w:val="22"/>
          <w:szCs w:val="22"/>
        </w:rPr>
        <w:t>.  Thank you for your consideration.</w:t>
      </w:r>
    </w:p>
    <w:p w14:paraId="412E9212" w14:textId="4223E45D" w:rsidR="00851F43" w:rsidRPr="002017A4" w:rsidRDefault="00851F43" w:rsidP="00F62FFD">
      <w:pPr>
        <w:pStyle w:val="NormalWeb"/>
        <w:rPr>
          <w:rFonts w:ascii="Corpid C1s SCd Light" w:hAnsi="Corpid C1s SCd Light" w:cs="Arial"/>
          <w:sz w:val="22"/>
          <w:szCs w:val="22"/>
        </w:rPr>
      </w:pPr>
      <w:r w:rsidRPr="002017A4">
        <w:rPr>
          <w:rFonts w:ascii="Corpid C1s SCd Light" w:hAnsi="Corpid C1s SCd Light" w:cs="Arial"/>
          <w:sz w:val="22"/>
          <w:szCs w:val="22"/>
        </w:rPr>
        <w:t>Sincerely,</w:t>
      </w:r>
    </w:p>
    <w:p w14:paraId="32A68EE3" w14:textId="26F7D64F" w:rsidR="004909EC" w:rsidRPr="002017A4" w:rsidRDefault="004909EC" w:rsidP="00F62FFD">
      <w:pPr>
        <w:pStyle w:val="NormalWeb"/>
        <w:rPr>
          <w:rFonts w:ascii="Corpid C1s SCd Light" w:hAnsi="Corpid C1s SCd Light" w:cs="Arial"/>
          <w:sz w:val="22"/>
          <w:szCs w:val="22"/>
        </w:rPr>
      </w:pPr>
    </w:p>
    <w:p w14:paraId="3AC465D8" w14:textId="5BF18D25" w:rsidR="00851F43" w:rsidRDefault="0038328A" w:rsidP="00F62FFD">
      <w:pPr>
        <w:pStyle w:val="NormalWeb"/>
        <w:rPr>
          <w:rFonts w:ascii="Corpid C1s SCd Light" w:hAnsi="Corpid C1s SCd Light" w:cs="Arial"/>
          <w:sz w:val="22"/>
          <w:szCs w:val="22"/>
          <w:u w:val="single"/>
        </w:rPr>
      </w:pPr>
      <w:r w:rsidRPr="002017A4">
        <w:rPr>
          <w:rFonts w:ascii="Corpid C1s SCd Light" w:hAnsi="Corpid C1s SCd L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0D9F38" wp14:editId="64262618">
                <wp:simplePos x="0" y="0"/>
                <wp:positionH relativeFrom="margin">
                  <wp:align>center</wp:align>
                </wp:positionH>
                <wp:positionV relativeFrom="paragraph">
                  <wp:posOffset>532130</wp:posOffset>
                </wp:positionV>
                <wp:extent cx="6972300" cy="0"/>
                <wp:effectExtent l="19050" t="16510" r="19050" b="1206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F0DE58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41.9pt" to="549pt,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" strokeweight="1.75pt">
                <v:stroke dashstyle="1 1"/>
                <w10:wrap anchorx="margin"/>
              </v:line>
            </w:pict>
          </mc:Fallback>
        </mc:AlternateContent>
      </w:r>
      <w:r w:rsidR="00851F43" w:rsidRPr="002017A4">
        <w:rPr>
          <w:rFonts w:ascii="Corpid C1s SCd Light" w:hAnsi="Corpid C1s SCd Light" w:cs="Arial"/>
          <w:sz w:val="22"/>
          <w:szCs w:val="22"/>
          <w:u w:val="single"/>
        </w:rPr>
        <w:t xml:space="preserve">(Name of Student) </w:t>
      </w:r>
      <w:r w:rsidR="00851F43" w:rsidRPr="002017A4">
        <w:rPr>
          <w:rFonts w:ascii="Corpid C1s SCd Light" w:hAnsi="Corpid C1s SCd Light" w:cs="Arial"/>
          <w:sz w:val="22"/>
          <w:szCs w:val="22"/>
          <w:u w:val="single"/>
        </w:rPr>
        <w:br/>
        <w:t>(Telephone # and/or email address if desired)</w:t>
      </w:r>
    </w:p>
    <w:p w14:paraId="48D15F15" w14:textId="664282FF" w:rsidR="00766296" w:rsidRPr="002017A4" w:rsidRDefault="00766296" w:rsidP="00F62FFD">
      <w:pPr>
        <w:pStyle w:val="NormalWeb"/>
        <w:rPr>
          <w:rFonts w:ascii="Corpid C1s SCd Light" w:hAnsi="Corpid C1s SCd Light" w:cs="Arial"/>
          <w:sz w:val="22"/>
          <w:szCs w:val="22"/>
          <w:u w:val="single"/>
        </w:rPr>
      </w:pPr>
      <w:r w:rsidRPr="002017A4">
        <w:rPr>
          <w:rFonts w:ascii="Corpid C1s SCd Light" w:hAnsi="Corpid C1s SCd Light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E55869B" wp14:editId="122152C3">
                <wp:simplePos x="0" y="0"/>
                <wp:positionH relativeFrom="margin">
                  <wp:posOffset>-123825</wp:posOffset>
                </wp:positionH>
                <wp:positionV relativeFrom="paragraph">
                  <wp:posOffset>273050</wp:posOffset>
                </wp:positionV>
                <wp:extent cx="6629400" cy="2085975"/>
                <wp:effectExtent l="0" t="0" r="0" b="9525"/>
                <wp:wrapTight wrapText="bothSides">
                  <wp:wrapPolygon edited="0">
                    <wp:start x="0" y="0"/>
                    <wp:lineTo x="0" y="21501"/>
                    <wp:lineTo x="21538" y="21501"/>
                    <wp:lineTo x="21538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08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22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FCAAE2" w14:textId="77777777" w:rsidR="00766296" w:rsidRPr="002017A4" w:rsidRDefault="00766296" w:rsidP="00766296">
                            <w:pPr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Yes, I will sponsor 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u w:val="single"/>
                              </w:rPr>
                              <w:t>(Name of Student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) for: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ab/>
                            </w:r>
                          </w:p>
                          <w:p w14:paraId="79349DE7" w14:textId="77777777" w:rsidR="00766296" w:rsidRPr="002017A4" w:rsidRDefault="00766296" w:rsidP="00766296">
                            <w:pP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</w:p>
                          <w:p w14:paraId="729AA638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  <w:u w:val="single"/>
                              </w:rPr>
                              <w:t>____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$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25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  <w:u w:val="single"/>
                              </w:rPr>
                              <w:t>____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$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50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  <w:u w:val="single"/>
                              </w:rPr>
                              <w:t>____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$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75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  <w:u w:val="single"/>
                              </w:rPr>
                              <w:t>____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 $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Other Amount $</w:t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  <w:u w:val="single"/>
                              </w:rPr>
                              <w:t>_____</w:t>
                            </w:r>
                          </w:p>
                          <w:p w14:paraId="31E7A390" w14:textId="77777777" w:rsidR="00766296" w:rsidRPr="002017A4" w:rsidRDefault="00766296" w:rsidP="00766296">
                            <w:pPr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</w: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ab/>
                              <w:t xml:space="preserve"> </w:t>
                            </w:r>
                          </w:p>
                          <w:p w14:paraId="1E7A9079" w14:textId="77777777" w:rsidR="00766296" w:rsidRPr="002017A4" w:rsidRDefault="00766296" w:rsidP="00766296">
                            <w:pPr>
                              <w:ind w:firstLine="720"/>
                              <w:jc w:val="center"/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u w:val="single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u w:val="single"/>
                              </w:rPr>
                              <w:t>________________________________________________________________</w:t>
                            </w:r>
                          </w:p>
                          <w:p w14:paraId="5F053E88" w14:textId="77777777" w:rsidR="00766296" w:rsidRPr="002017A4" w:rsidRDefault="00766296" w:rsidP="00766296">
                            <w:pPr>
                              <w:ind w:firstLine="720"/>
                              <w:jc w:val="center"/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Sponsor’s Name (please print)</w:t>
                            </w:r>
                          </w:p>
                          <w:p w14:paraId="673CD9AB" w14:textId="77777777" w:rsidR="00766296" w:rsidRPr="002017A4" w:rsidRDefault="00766296" w:rsidP="00766296">
                            <w:pPr>
                              <w:ind w:firstLine="720"/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</w:p>
                          <w:p w14:paraId="24777566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u w:val="single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Please attach a check made payable to the Honors Performance Series</w:t>
                            </w:r>
                          </w:p>
                          <w:p w14:paraId="15DFA2B3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Mail it to me</w:t>
                            </w:r>
                            <w:proofErr w:type="gramStart"/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:  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highlight w:val="yellow"/>
                                <w:u w:val="single"/>
                              </w:rPr>
                              <w:t>(</w:t>
                            </w:r>
                            <w:proofErr w:type="gramEnd"/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highlight w:val="yellow"/>
                                <w:u w:val="single"/>
                              </w:rPr>
                              <w:t>insert mailing address including state and zip code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  <w:highlight w:val="yellow"/>
                              </w:rPr>
                              <w:t>)</w:t>
                            </w:r>
                          </w:p>
                          <w:p w14:paraId="3F715BEF" w14:textId="77777777" w:rsidR="00766296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Or directly to the Series at: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 </w:t>
                            </w:r>
                            <w:bookmarkStart w:id="1" w:name="_Hlk34690506"/>
                            <w:r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PO Box 6276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, </w:t>
                            </w:r>
                            <w:r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Charlottesville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, </w:t>
                            </w:r>
                            <w:r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VA</w:t>
                            </w:r>
                            <w:r w:rsidRPr="002017A4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E012FD"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  <w:t>22906-6276</w:t>
                            </w:r>
                            <w:bookmarkEnd w:id="1"/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.</w:t>
                            </w:r>
                          </w:p>
                          <w:p w14:paraId="7AE0AE6C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b/>
                                <w:sz w:val="20"/>
                                <w:szCs w:val="18"/>
                              </w:rPr>
                            </w:pPr>
                          </w:p>
                          <w:p w14:paraId="189053D5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 xml:space="preserve">If you would like to learn more about the program, please visit </w:t>
                            </w:r>
                          </w:p>
                          <w:p w14:paraId="73ECC9C0" w14:textId="77777777" w:rsidR="00766296" w:rsidRPr="002017A4" w:rsidRDefault="00766296" w:rsidP="00766296">
                            <w:pPr>
                              <w:jc w:val="center"/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</w:pPr>
                            <w:r w:rsidRPr="002017A4">
                              <w:rPr>
                                <w:rFonts w:ascii="Corpid C1s SCd Light" w:hAnsi="Corpid C1s SCd Light"/>
                                <w:sz w:val="20"/>
                                <w:szCs w:val="18"/>
                              </w:rPr>
                              <w:t>www.honorsperformance.org</w:t>
                            </w:r>
                          </w:p>
                          <w:p w14:paraId="5E04AD81" w14:textId="77777777" w:rsidR="00766296" w:rsidRPr="009A3336" w:rsidRDefault="00766296" w:rsidP="00766296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4811749" w14:textId="77777777" w:rsidR="00766296" w:rsidRPr="009A3336" w:rsidRDefault="00766296" w:rsidP="0076629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55869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75pt;margin-top:21.5pt;width:522pt;height:164.2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" stroked="f" strokecolor="blue" strokeweight="1.75pt">
                <v:textbox>
                  <w:txbxContent>
                    <w:p w14:paraId="75FCAAE2" w14:textId="77777777" w:rsidR="00766296" w:rsidRPr="002017A4" w:rsidRDefault="00766296" w:rsidP="00766296">
                      <w:pPr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Yes, I will sponsor 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u w:val="single"/>
                        </w:rPr>
                        <w:t>(Name of Student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) for: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ab/>
                      </w:r>
                    </w:p>
                    <w:p w14:paraId="79349DE7" w14:textId="77777777" w:rsidR="00766296" w:rsidRPr="002017A4" w:rsidRDefault="00766296" w:rsidP="00766296">
                      <w:pP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</w:p>
                    <w:p w14:paraId="729AA638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  <w:u w:val="single"/>
                        </w:rPr>
                        <w:t>____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$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25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  <w:u w:val="single"/>
                        </w:rPr>
                        <w:t>____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$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50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  <w:u w:val="single"/>
                        </w:rPr>
                        <w:t>____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$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75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  <w:u w:val="single"/>
                        </w:rPr>
                        <w:t>____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 $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100</w:t>
                      </w:r>
                      <w: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Other Amount $</w:t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  <w:u w:val="single"/>
                        </w:rPr>
                        <w:t>_____</w:t>
                      </w:r>
                    </w:p>
                    <w:p w14:paraId="31E7A390" w14:textId="77777777" w:rsidR="00766296" w:rsidRPr="002017A4" w:rsidRDefault="00766296" w:rsidP="00766296">
                      <w:pPr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</w: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ab/>
                        <w:t xml:space="preserve"> </w:t>
                      </w:r>
                    </w:p>
                    <w:p w14:paraId="1E7A9079" w14:textId="77777777" w:rsidR="00766296" w:rsidRPr="002017A4" w:rsidRDefault="00766296" w:rsidP="00766296">
                      <w:pPr>
                        <w:ind w:firstLine="720"/>
                        <w:jc w:val="center"/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u w:val="single"/>
                        </w:rPr>
                      </w:pP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u w:val="single"/>
                        </w:rPr>
                        <w:t>________________________________________________________________</w:t>
                      </w:r>
                    </w:p>
                    <w:p w14:paraId="5F053E88" w14:textId="77777777" w:rsidR="00766296" w:rsidRPr="002017A4" w:rsidRDefault="00766296" w:rsidP="00766296">
                      <w:pPr>
                        <w:ind w:firstLine="720"/>
                        <w:jc w:val="center"/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Sponsor’s Name (please print)</w:t>
                      </w:r>
                    </w:p>
                    <w:p w14:paraId="673CD9AB" w14:textId="77777777" w:rsidR="00766296" w:rsidRPr="002017A4" w:rsidRDefault="00766296" w:rsidP="00766296">
                      <w:pPr>
                        <w:ind w:firstLine="720"/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</w:p>
                    <w:p w14:paraId="24777566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u w:val="single"/>
                        </w:rPr>
                      </w:pP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Please attach a check made payable to the Honors Performance Series</w:t>
                      </w:r>
                    </w:p>
                    <w:p w14:paraId="15DFA2B3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Mail it to me</w:t>
                      </w:r>
                      <w:proofErr w:type="gramStart"/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:  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highlight w:val="yellow"/>
                          <w:u w:val="single"/>
                        </w:rPr>
                        <w:t>(</w:t>
                      </w:r>
                      <w:proofErr w:type="gramEnd"/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highlight w:val="yellow"/>
                          <w:u w:val="single"/>
                        </w:rPr>
                        <w:t>insert mailing address including state and zip code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  <w:highlight w:val="yellow"/>
                        </w:rPr>
                        <w:t>)</w:t>
                      </w:r>
                    </w:p>
                    <w:p w14:paraId="3F715BEF" w14:textId="77777777" w:rsidR="00766296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Or directly to the Series at: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 </w:t>
                      </w:r>
                      <w:bookmarkStart w:id="9" w:name="_Hlk34690506"/>
                      <w:r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PO Box 6276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, </w:t>
                      </w:r>
                      <w:r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Charlottesville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, </w:t>
                      </w:r>
                      <w:r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VA</w:t>
                      </w:r>
                      <w:r w:rsidRPr="002017A4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 xml:space="preserve"> </w:t>
                      </w:r>
                      <w:r w:rsidRPr="00E012FD"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  <w:t>22906-6276</w:t>
                      </w:r>
                      <w:bookmarkEnd w:id="9"/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.</w:t>
                      </w:r>
                    </w:p>
                    <w:p w14:paraId="7AE0AE6C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b/>
                          <w:sz w:val="20"/>
                          <w:szCs w:val="18"/>
                        </w:rPr>
                      </w:pPr>
                    </w:p>
                    <w:p w14:paraId="189053D5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 xml:space="preserve">If you would like to learn more about the program, please visit </w:t>
                      </w:r>
                    </w:p>
                    <w:p w14:paraId="73ECC9C0" w14:textId="77777777" w:rsidR="00766296" w:rsidRPr="002017A4" w:rsidRDefault="00766296" w:rsidP="00766296">
                      <w:pPr>
                        <w:jc w:val="center"/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</w:pPr>
                      <w:r w:rsidRPr="002017A4">
                        <w:rPr>
                          <w:rFonts w:ascii="Corpid C1s SCd Light" w:hAnsi="Corpid C1s SCd Light"/>
                          <w:sz w:val="20"/>
                          <w:szCs w:val="18"/>
                        </w:rPr>
                        <w:t>www.honorsperformance.org</w:t>
                      </w:r>
                    </w:p>
                    <w:p w14:paraId="5E04AD81" w14:textId="77777777" w:rsidR="00766296" w:rsidRPr="009A3336" w:rsidRDefault="00766296" w:rsidP="00766296">
                      <w:pPr>
                        <w:jc w:val="center"/>
                        <w:rPr>
                          <w:rFonts w:ascii="Tempus Sans ITC" w:hAnsi="Tempus Sans ITC"/>
                          <w:b/>
                          <w:sz w:val="18"/>
                          <w:szCs w:val="18"/>
                        </w:rPr>
                      </w:pPr>
                    </w:p>
                    <w:p w14:paraId="74811749" w14:textId="77777777" w:rsidR="00766296" w:rsidRPr="009A3336" w:rsidRDefault="00766296" w:rsidP="00766296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sectPr w:rsidR="00766296" w:rsidRPr="002017A4" w:rsidSect="00DB744F">
      <w:headerReference w:type="default" r:id="rId11"/>
      <w:footerReference w:type="default" r:id="rId12"/>
      <w:pgSz w:w="12240" w:h="15840"/>
      <w:pgMar w:top="720" w:right="1080" w:bottom="72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E0481" w14:textId="77777777" w:rsidR="001A3B13" w:rsidRDefault="001A3B13" w:rsidP="00006E78">
      <w:r>
        <w:separator/>
      </w:r>
    </w:p>
  </w:endnote>
  <w:endnote w:type="continuationSeparator" w:id="0">
    <w:p w14:paraId="4EBC153B" w14:textId="77777777" w:rsidR="001A3B13" w:rsidRDefault="001A3B13" w:rsidP="00006E78">
      <w:r>
        <w:continuationSeparator/>
      </w:r>
    </w:p>
  </w:endnote>
  <w:endnote w:type="continuationNotice" w:id="1">
    <w:p w14:paraId="05491821" w14:textId="77777777" w:rsidR="001A3B13" w:rsidRDefault="001A3B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pid C1s SCd Light">
    <w:panose1 w:val="020B0303040502060204"/>
    <w:charset w:val="00"/>
    <w:family w:val="swiss"/>
    <w:notTrueType/>
    <w:pitch w:val="variable"/>
    <w:sig w:usb0="A00000EF" w:usb1="5000205B" w:usb2="00000000" w:usb3="00000000" w:csb0="0000009B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A1715" w14:textId="77777777" w:rsidR="0097482C" w:rsidRDefault="00974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84B90" w14:textId="77777777" w:rsidR="001A3B13" w:rsidRDefault="001A3B13" w:rsidP="00006E78">
      <w:r>
        <w:separator/>
      </w:r>
    </w:p>
  </w:footnote>
  <w:footnote w:type="continuationSeparator" w:id="0">
    <w:p w14:paraId="47059499" w14:textId="77777777" w:rsidR="001A3B13" w:rsidRDefault="001A3B13" w:rsidP="00006E78">
      <w:r>
        <w:continuationSeparator/>
      </w:r>
    </w:p>
  </w:footnote>
  <w:footnote w:type="continuationNotice" w:id="1">
    <w:p w14:paraId="1448A00A" w14:textId="77777777" w:rsidR="001A3B13" w:rsidRDefault="001A3B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094E7" w14:textId="0594F230" w:rsidR="00176932" w:rsidRDefault="733D68E0" w:rsidP="00006E78">
    <w:pPr>
      <w:pStyle w:val="Header"/>
      <w:jc w:val="right"/>
    </w:pPr>
    <w:r>
      <w:rPr>
        <w:noProof/>
      </w:rPr>
      <w:drawing>
        <wp:inline distT="0" distB="0" distL="0" distR="0" wp14:anchorId="245A1F32" wp14:editId="2CA7A338">
          <wp:extent cx="2487295" cy="816610"/>
          <wp:effectExtent l="0" t="0" r="0" b="0"/>
          <wp:docPr id="54891849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729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5FE1"/>
    <w:multiLevelType w:val="hybridMultilevel"/>
    <w:tmpl w:val="FBA2F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555E8"/>
    <w:multiLevelType w:val="hybridMultilevel"/>
    <w:tmpl w:val="C44E97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36F93B62"/>
    <w:multiLevelType w:val="hybridMultilevel"/>
    <w:tmpl w:val="D45C8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71434"/>
    <w:multiLevelType w:val="multilevel"/>
    <w:tmpl w:val="975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60EB753A"/>
    <w:multiLevelType w:val="hybridMultilevel"/>
    <w:tmpl w:val="F030F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MrAwNzU3tjSwNDdT0lEKTi0uzszPAykwrAUABKfafCwAAAA="/>
  </w:docVars>
  <w:rsids>
    <w:rsidRoot w:val="00286A2E"/>
    <w:rsid w:val="00006E78"/>
    <w:rsid w:val="00020353"/>
    <w:rsid w:val="00021840"/>
    <w:rsid w:val="00027EB1"/>
    <w:rsid w:val="00033081"/>
    <w:rsid w:val="00033CA4"/>
    <w:rsid w:val="00045987"/>
    <w:rsid w:val="000565B9"/>
    <w:rsid w:val="00073AC1"/>
    <w:rsid w:val="00076CB7"/>
    <w:rsid w:val="00082954"/>
    <w:rsid w:val="00085128"/>
    <w:rsid w:val="000A33D0"/>
    <w:rsid w:val="000D5813"/>
    <w:rsid w:val="000D6DBC"/>
    <w:rsid w:val="00101F00"/>
    <w:rsid w:val="00102826"/>
    <w:rsid w:val="00117D34"/>
    <w:rsid w:val="00137B43"/>
    <w:rsid w:val="001441E5"/>
    <w:rsid w:val="00176223"/>
    <w:rsid w:val="00176932"/>
    <w:rsid w:val="001769ED"/>
    <w:rsid w:val="00192892"/>
    <w:rsid w:val="001A3B13"/>
    <w:rsid w:val="001A773C"/>
    <w:rsid w:val="001E2354"/>
    <w:rsid w:val="001E4A18"/>
    <w:rsid w:val="001E7D72"/>
    <w:rsid w:val="002017A4"/>
    <w:rsid w:val="0021735D"/>
    <w:rsid w:val="002229C0"/>
    <w:rsid w:val="00233B8B"/>
    <w:rsid w:val="00241D94"/>
    <w:rsid w:val="0026736C"/>
    <w:rsid w:val="00271686"/>
    <w:rsid w:val="00286A2E"/>
    <w:rsid w:val="002A7A27"/>
    <w:rsid w:val="002B1DAF"/>
    <w:rsid w:val="002B2B5C"/>
    <w:rsid w:val="002B376D"/>
    <w:rsid w:val="002C0373"/>
    <w:rsid w:val="002D08E3"/>
    <w:rsid w:val="00311D0D"/>
    <w:rsid w:val="00312F00"/>
    <w:rsid w:val="003211E7"/>
    <w:rsid w:val="00332A43"/>
    <w:rsid w:val="00357AE8"/>
    <w:rsid w:val="00366FA2"/>
    <w:rsid w:val="0038328A"/>
    <w:rsid w:val="003B497F"/>
    <w:rsid w:val="003C7900"/>
    <w:rsid w:val="003D6110"/>
    <w:rsid w:val="003F3059"/>
    <w:rsid w:val="00406BCC"/>
    <w:rsid w:val="004764E1"/>
    <w:rsid w:val="00481AE1"/>
    <w:rsid w:val="004909EC"/>
    <w:rsid w:val="004A5994"/>
    <w:rsid w:val="004B04BE"/>
    <w:rsid w:val="004C2363"/>
    <w:rsid w:val="004D5EE5"/>
    <w:rsid w:val="004F0948"/>
    <w:rsid w:val="0050044E"/>
    <w:rsid w:val="005223C9"/>
    <w:rsid w:val="005275C0"/>
    <w:rsid w:val="005566A0"/>
    <w:rsid w:val="005932C6"/>
    <w:rsid w:val="005D4C1B"/>
    <w:rsid w:val="005E23FF"/>
    <w:rsid w:val="005F3972"/>
    <w:rsid w:val="00604D07"/>
    <w:rsid w:val="00627335"/>
    <w:rsid w:val="00666EC2"/>
    <w:rsid w:val="00675C80"/>
    <w:rsid w:val="006A2620"/>
    <w:rsid w:val="006B3BE0"/>
    <w:rsid w:val="006D3179"/>
    <w:rsid w:val="006D43CD"/>
    <w:rsid w:val="006E7714"/>
    <w:rsid w:val="006E7F23"/>
    <w:rsid w:val="00716A2B"/>
    <w:rsid w:val="007507C7"/>
    <w:rsid w:val="007509B0"/>
    <w:rsid w:val="00766296"/>
    <w:rsid w:val="007820C1"/>
    <w:rsid w:val="007B5ED1"/>
    <w:rsid w:val="007C527D"/>
    <w:rsid w:val="00800E3C"/>
    <w:rsid w:val="008048EF"/>
    <w:rsid w:val="00851F43"/>
    <w:rsid w:val="00865BDC"/>
    <w:rsid w:val="008E5F8C"/>
    <w:rsid w:val="008E78BC"/>
    <w:rsid w:val="008F6A4E"/>
    <w:rsid w:val="00915136"/>
    <w:rsid w:val="00920D9B"/>
    <w:rsid w:val="0097482C"/>
    <w:rsid w:val="009749F5"/>
    <w:rsid w:val="009750C5"/>
    <w:rsid w:val="009826D6"/>
    <w:rsid w:val="009854EF"/>
    <w:rsid w:val="009909BE"/>
    <w:rsid w:val="009A1BCD"/>
    <w:rsid w:val="009A3336"/>
    <w:rsid w:val="009C187D"/>
    <w:rsid w:val="009F286C"/>
    <w:rsid w:val="00A12284"/>
    <w:rsid w:val="00A15469"/>
    <w:rsid w:val="00A23564"/>
    <w:rsid w:val="00A25331"/>
    <w:rsid w:val="00A30758"/>
    <w:rsid w:val="00A44607"/>
    <w:rsid w:val="00A44659"/>
    <w:rsid w:val="00A7045E"/>
    <w:rsid w:val="00AB039B"/>
    <w:rsid w:val="00AD12A6"/>
    <w:rsid w:val="00AD78ED"/>
    <w:rsid w:val="00B34BB5"/>
    <w:rsid w:val="00B44527"/>
    <w:rsid w:val="00B50F96"/>
    <w:rsid w:val="00B74E96"/>
    <w:rsid w:val="00B857B9"/>
    <w:rsid w:val="00B923A2"/>
    <w:rsid w:val="00BD3AA2"/>
    <w:rsid w:val="00C00E35"/>
    <w:rsid w:val="00C17CBF"/>
    <w:rsid w:val="00C3025B"/>
    <w:rsid w:val="00C321C9"/>
    <w:rsid w:val="00C3487B"/>
    <w:rsid w:val="00C3501C"/>
    <w:rsid w:val="00C432B6"/>
    <w:rsid w:val="00C96D7A"/>
    <w:rsid w:val="00C97FB6"/>
    <w:rsid w:val="00CA1CDE"/>
    <w:rsid w:val="00CC3283"/>
    <w:rsid w:val="00CD5C35"/>
    <w:rsid w:val="00D23B75"/>
    <w:rsid w:val="00D4335E"/>
    <w:rsid w:val="00D546FB"/>
    <w:rsid w:val="00D54B5E"/>
    <w:rsid w:val="00D77893"/>
    <w:rsid w:val="00D82B32"/>
    <w:rsid w:val="00D96144"/>
    <w:rsid w:val="00DA290D"/>
    <w:rsid w:val="00DB744F"/>
    <w:rsid w:val="00DC3477"/>
    <w:rsid w:val="00DC611F"/>
    <w:rsid w:val="00DD4750"/>
    <w:rsid w:val="00DE1C5E"/>
    <w:rsid w:val="00E00F75"/>
    <w:rsid w:val="00E03AAA"/>
    <w:rsid w:val="00E1289C"/>
    <w:rsid w:val="00E15E0A"/>
    <w:rsid w:val="00E44048"/>
    <w:rsid w:val="00E4468E"/>
    <w:rsid w:val="00EC1B06"/>
    <w:rsid w:val="00EC283F"/>
    <w:rsid w:val="00EC309F"/>
    <w:rsid w:val="00F055DF"/>
    <w:rsid w:val="00F149F9"/>
    <w:rsid w:val="00F47589"/>
    <w:rsid w:val="00F562CB"/>
    <w:rsid w:val="00F62721"/>
    <w:rsid w:val="00F62FFD"/>
    <w:rsid w:val="00F90076"/>
    <w:rsid w:val="00FA59B9"/>
    <w:rsid w:val="00FB3B30"/>
    <w:rsid w:val="00FD0D63"/>
    <w:rsid w:val="00FE3E85"/>
    <w:rsid w:val="733D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A791913"/>
  <w15:chartTrackingRefBased/>
  <w15:docId w15:val="{F1194C86-0198-46D9-A29E-30AF17585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2FF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286A2E"/>
    <w:pPr>
      <w:spacing w:before="100" w:beforeAutospacing="1" w:after="100" w:afterAutospacing="1"/>
    </w:pPr>
  </w:style>
  <w:style w:type="character" w:customStyle="1" w:styleId="revorangeheader">
    <w:name w:val="revorangeheader"/>
    <w:uiPriority w:val="99"/>
    <w:rsid w:val="00286A2E"/>
    <w:rPr>
      <w:rFonts w:cs="Times New Roman"/>
    </w:rPr>
  </w:style>
  <w:style w:type="character" w:styleId="Hyperlink">
    <w:name w:val="Hyperlink"/>
    <w:uiPriority w:val="99"/>
    <w:rsid w:val="000D6DBC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271686"/>
    <w:rPr>
      <w:rFonts w:cs="Times New Roman"/>
      <w:color w:val="800080"/>
      <w:u w:val="single"/>
    </w:rPr>
  </w:style>
  <w:style w:type="paragraph" w:customStyle="1" w:styleId="bodytext">
    <w:name w:val="bodytext"/>
    <w:basedOn w:val="Normal"/>
    <w:uiPriority w:val="99"/>
    <w:rsid w:val="001A773C"/>
    <w:pPr>
      <w:spacing w:before="100" w:beforeAutospacing="1" w:after="100" w:afterAutospacing="1"/>
    </w:pPr>
  </w:style>
  <w:style w:type="character" w:customStyle="1" w:styleId="revorangeheader1">
    <w:name w:val="revorangeheader1"/>
    <w:uiPriority w:val="99"/>
    <w:rsid w:val="001A773C"/>
    <w:rPr>
      <w:rFonts w:ascii="Arial" w:hAnsi="Arial" w:cs="Arial"/>
      <w:b/>
      <w:bCs/>
      <w:color w:val="990000"/>
      <w:sz w:val="24"/>
      <w:szCs w:val="24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4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B74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909B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09BE"/>
    <w:rPr>
      <w:sz w:val="24"/>
      <w:szCs w:val="24"/>
    </w:rPr>
  </w:style>
  <w:style w:type="paragraph" w:styleId="ListParagraph">
    <w:name w:val="List Paragraph"/>
    <w:basedOn w:val="Normal"/>
    <w:uiPriority w:val="99"/>
    <w:qFormat/>
    <w:rsid w:val="004909EC"/>
    <w:pPr>
      <w:spacing w:after="200" w:line="276" w:lineRule="auto"/>
      <w:ind w:left="720"/>
      <w:contextualSpacing/>
    </w:pPr>
    <w:rPr>
      <w:rFonts w:ascii="Arial" w:eastAsia="Calibri" w:hAnsi="Arial" w:cs="Arial"/>
      <w:color w:val="000000"/>
      <w:sz w:val="22"/>
      <w:szCs w:val="19"/>
    </w:rPr>
  </w:style>
  <w:style w:type="character" w:styleId="CommentReference">
    <w:name w:val="annotation reference"/>
    <w:uiPriority w:val="99"/>
    <w:semiHidden/>
    <w:unhideWhenUsed/>
    <w:rsid w:val="00F149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49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49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9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49F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06E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06E7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98A6CE53074549A2E90377DD9D9016" ma:contentTypeVersion="12" ma:contentTypeDescription="Create a new document." ma:contentTypeScope="" ma:versionID="b10ac25cab144d60b4923d9d027606ae">
  <xsd:schema xmlns:xsd="http://www.w3.org/2001/XMLSchema" xmlns:xs="http://www.w3.org/2001/XMLSchema" xmlns:p="http://schemas.microsoft.com/office/2006/metadata/properties" xmlns:ns2="82058d2b-4e08-4405-b34c-844024a6cfa3" xmlns:ns3="db3808d3-5689-4018-a283-966fdf908fb6" targetNamespace="http://schemas.microsoft.com/office/2006/metadata/properties" ma:root="true" ma:fieldsID="89a636a68ac4e2ef6668e310630d497b" ns2:_="" ns3:_="">
    <xsd:import namespace="82058d2b-4e08-4405-b34c-844024a6cfa3"/>
    <xsd:import namespace="db3808d3-5689-4018-a283-966fdf908f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058d2b-4e08-4405-b34c-844024a6c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808d3-5689-4018-a283-966fdf908f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C7759-E08A-4E54-9E08-33A57AA16D15}">
  <ds:schemaRefs>
    <ds:schemaRef ds:uri="http://schemas.openxmlformats.org/package/2006/metadata/core-properties"/>
    <ds:schemaRef ds:uri="82058d2b-4e08-4405-b34c-844024a6cfa3"/>
    <ds:schemaRef ds:uri="http://purl.org/dc/dcmitype/"/>
    <ds:schemaRef ds:uri="http://schemas.microsoft.com/office/infopath/2007/PartnerControls"/>
    <ds:schemaRef ds:uri="db3808d3-5689-4018-a283-966fdf908fb6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78AAAB-9BF2-4E01-9314-298031852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058d2b-4e08-4405-b34c-844024a6cfa3"/>
    <ds:schemaRef ds:uri="db3808d3-5689-4018-a283-966fdf908f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612EEF-484E-4831-A166-903A692275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DA218E-2A70-4384-9976-E3CF2A341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5</Words>
  <Characters>1523</Characters>
  <Application>Microsoft Office Word</Application>
  <DocSecurity>0</DocSecurity>
  <Lines>12</Lines>
  <Paragraphs>3</Paragraphs>
  <ScaleCrop>false</ScaleCrop>
  <Company>Worldstrides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_____________________________,</dc:title>
  <dc:subject/>
  <dc:creator>WayneW</dc:creator>
  <cp:keywords/>
  <cp:lastModifiedBy>Jenn Huntzinger</cp:lastModifiedBy>
  <cp:revision>8</cp:revision>
  <cp:lastPrinted>2009-07-01T13:16:00Z</cp:lastPrinted>
  <dcterms:created xsi:type="dcterms:W3CDTF">2020-03-03T14:00:00Z</dcterms:created>
  <dcterms:modified xsi:type="dcterms:W3CDTF">2020-03-10T14:45:00Z</dcterms:modified>
</cp:coreProperties>
</file>